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691"/>
        <w:bidiVisual/>
        <w:tblW w:w="1091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729"/>
        <w:gridCol w:w="5784"/>
        <w:gridCol w:w="3402"/>
      </w:tblGrid>
      <w:tr w:rsidR="00AB38AC" w:rsidTr="00F30FD4">
        <w:trPr>
          <w:trHeight w:val="1790"/>
        </w:trPr>
        <w:tc>
          <w:tcPr>
            <w:tcW w:w="172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AB38AC" w:rsidRDefault="00AB38AC" w:rsidP="00F30FD4">
            <w:pPr>
              <w:jc w:val="center"/>
              <w:rPr>
                <w:rFonts w:cs="B Compset"/>
                <w:b/>
                <w:bCs/>
                <w:sz w:val="32"/>
                <w:szCs w:val="32"/>
              </w:rPr>
            </w:pPr>
            <w:r>
              <w:rPr>
                <w:rFonts w:cs="Nazanin"/>
                <w:noProof/>
              </w:rPr>
              <w:drawing>
                <wp:inline distT="0" distB="0" distL="0" distR="0" wp14:anchorId="14D512C3" wp14:editId="4D3D7A83">
                  <wp:extent cx="771525" cy="762000"/>
                  <wp:effectExtent l="0" t="0" r="9525" b="0"/>
                  <wp:docPr id="1" name="Picture 1" descr="nrcgeb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rcgeb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AB38AC" w:rsidRPr="00996CDC" w:rsidRDefault="00AB38AC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996CDC">
              <w:rPr>
                <w:rFonts w:cs="B Nazanin" w:hint="cs"/>
                <w:b/>
                <w:bCs/>
                <w:sz w:val="26"/>
                <w:szCs w:val="26"/>
                <w:rtl/>
              </w:rPr>
              <w:t>بسمه تعالی</w:t>
            </w:r>
          </w:p>
          <w:p w:rsidR="00AB38AC" w:rsidRDefault="00AB38AC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معاونت فناوری</w:t>
            </w:r>
          </w:p>
          <w:p w:rsidR="00AB38AC" w:rsidRPr="00996CDC" w:rsidRDefault="00AB38AC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دیریت </w:t>
            </w: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تجاری سازی، ارتباط با صنعت و کارآفرینی</w:t>
            </w:r>
          </w:p>
          <w:p w:rsidR="00AB38AC" w:rsidRPr="00996CDC" w:rsidRDefault="00AB38AC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فرم نظارت بر پیشرفت قرارد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ا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B38AC" w:rsidRPr="00AB38AC" w:rsidRDefault="00AB38AC" w:rsidP="00F30FD4">
            <w:pPr>
              <w:spacing w:after="0"/>
              <w:rPr>
                <w:rFonts w:cs="B Compset"/>
                <w:b/>
                <w:bCs/>
                <w:sz w:val="26"/>
                <w:szCs w:val="26"/>
              </w:rPr>
            </w:pPr>
            <w:r>
              <w:rPr>
                <w:rFonts w:cs="B Compset" w:hint="cs"/>
                <w:b/>
                <w:bCs/>
                <w:sz w:val="26"/>
                <w:szCs w:val="26"/>
                <w:rtl/>
              </w:rPr>
              <w:t>کد فرم</w:t>
            </w:r>
            <w:r w:rsidRPr="00996CDC">
              <w:rPr>
                <w:rFonts w:cs="B Compset" w:hint="cs"/>
                <w:b/>
                <w:bCs/>
                <w:sz w:val="26"/>
                <w:szCs w:val="26"/>
                <w:rtl/>
              </w:rPr>
              <w:t>:</w:t>
            </w:r>
            <w:r w:rsidRPr="00AB38AC">
              <w:rPr>
                <w:rFonts w:cs="B Compset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AB38AC">
              <w:rPr>
                <w:rFonts w:cs="B Compset"/>
                <w:b/>
                <w:bCs/>
                <w:sz w:val="32"/>
                <w:szCs w:val="32"/>
              </w:rPr>
              <w:t>OC-M-27</w:t>
            </w:r>
          </w:p>
          <w:p w:rsidR="00AB38AC" w:rsidRPr="00AB38AC" w:rsidRDefault="00AB38AC" w:rsidP="00F30FD4">
            <w:pPr>
              <w:rPr>
                <w:rFonts w:cs="B Compset"/>
                <w:b/>
                <w:bCs/>
                <w:sz w:val="26"/>
                <w:szCs w:val="26"/>
              </w:rPr>
            </w:pPr>
            <w:r w:rsidRPr="00AB38AC">
              <w:rPr>
                <w:rFonts w:cs="B Compset" w:hint="cs"/>
                <w:b/>
                <w:bCs/>
                <w:sz w:val="26"/>
                <w:szCs w:val="26"/>
                <w:rtl/>
              </w:rPr>
              <w:t>صفحه: 1</w:t>
            </w:r>
          </w:p>
        </w:tc>
      </w:tr>
    </w:tbl>
    <w:p w:rsidR="00A9324A" w:rsidRDefault="00A9324A" w:rsidP="00F30FD4">
      <w:pPr>
        <w:spacing w:after="0"/>
        <w:ind w:left="-1015"/>
        <w:jc w:val="center"/>
        <w:rPr>
          <w:rFonts w:cs="B Nazanin" w:hint="cs"/>
          <w:b/>
          <w:bCs/>
          <w:sz w:val="2"/>
          <w:szCs w:val="2"/>
          <w:rtl/>
        </w:rPr>
      </w:pPr>
    </w:p>
    <w:p w:rsidR="00996CDC" w:rsidRDefault="00996CDC" w:rsidP="00996CDC">
      <w:pPr>
        <w:spacing w:after="0"/>
        <w:jc w:val="center"/>
        <w:rPr>
          <w:rFonts w:cs="B Nazanin"/>
          <w:b/>
          <w:bCs/>
          <w:sz w:val="2"/>
          <w:szCs w:val="2"/>
          <w:rtl/>
        </w:rPr>
      </w:pPr>
    </w:p>
    <w:p w:rsidR="00996CDC" w:rsidRDefault="00996CDC" w:rsidP="00996CDC">
      <w:pPr>
        <w:spacing w:after="0"/>
        <w:jc w:val="center"/>
        <w:rPr>
          <w:rFonts w:cs="B Nazanin"/>
          <w:b/>
          <w:bCs/>
          <w:sz w:val="2"/>
          <w:szCs w:val="2"/>
          <w:rtl/>
        </w:rPr>
      </w:pPr>
    </w:p>
    <w:p w:rsidR="00996CDC" w:rsidRPr="00996CDC" w:rsidRDefault="00996CDC" w:rsidP="00996CDC">
      <w:pPr>
        <w:spacing w:after="0"/>
        <w:jc w:val="center"/>
        <w:rPr>
          <w:rFonts w:cs="B Nazanin"/>
          <w:b/>
          <w:bCs/>
          <w:sz w:val="2"/>
          <w:szCs w:val="2"/>
          <w:rtl/>
        </w:rPr>
      </w:pPr>
    </w:p>
    <w:tbl>
      <w:tblPr>
        <w:bidiVisual/>
        <w:tblW w:w="10916" w:type="dxa"/>
        <w:tblInd w:w="-9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7"/>
        <w:gridCol w:w="5529"/>
      </w:tblGrid>
      <w:tr w:rsidR="00996CDC" w:rsidTr="00F30FD4">
        <w:trPr>
          <w:trHeight w:val="863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Default="00996CDC" w:rsidP="00996CDC">
            <w:pPr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قرارداد</w:t>
            </w: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</w:t>
            </w:r>
          </w:p>
          <w:p w:rsidR="00996CDC" w:rsidRDefault="00996CDC">
            <w:pPr>
              <w:rPr>
                <w:rFonts w:cs="B Compset" w:hint="cs"/>
                <w:b/>
                <w:bCs/>
                <w:rtl/>
              </w:rPr>
            </w:pP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6CDC" w:rsidRDefault="00996CDC" w:rsidP="0015124D">
            <w:pPr>
              <w:rPr>
                <w:rFonts w:cs="B Compset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شماره قرارداد :          </w:t>
            </w:r>
          </w:p>
        </w:tc>
      </w:tr>
      <w:tr w:rsidR="00996CDC" w:rsidTr="00F30FD4">
        <w:trPr>
          <w:trHeight w:val="908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Default="00996CDC" w:rsidP="00996CDC">
            <w:pPr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 شروع قرارداد:                                                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Default="00996CDC" w:rsidP="00996CDC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 اختتام قرارداد:          </w:t>
            </w:r>
          </w:p>
        </w:tc>
      </w:tr>
      <w:tr w:rsidR="00996CDC" w:rsidTr="00F30FD4">
        <w:trPr>
          <w:trHeight w:val="962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Default="00996CDC" w:rsidP="00996CDC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t>نام مجري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Default="00996CDC" w:rsidP="0015124D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طرف قرارداد:      </w:t>
            </w:r>
          </w:p>
        </w:tc>
      </w:tr>
      <w:tr w:rsidR="00996CDC" w:rsidTr="00F30FD4">
        <w:trPr>
          <w:trHeight w:val="998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Pr="00015EE5" w:rsidRDefault="00996CDC" w:rsidP="00996CDC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t>شماره</w:t>
            </w: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softHyphen/>
              <w:t xml:space="preserve"> گزارش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CDC" w:rsidRDefault="00996CDC" w:rsidP="0015124D">
            <w:pPr>
              <w:jc w:val="both"/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اریخ گزارش:</w:t>
            </w:r>
          </w:p>
        </w:tc>
      </w:tr>
      <w:tr w:rsidR="00996CDC" w:rsidTr="00F30FD4">
        <w:trPr>
          <w:trHeight w:val="8299"/>
        </w:trPr>
        <w:tc>
          <w:tcPr>
            <w:tcW w:w="10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FD4" w:rsidRDefault="00F30FD4" w:rsidP="00F30FD4">
            <w:pPr>
              <w:spacing w:after="0" w:line="240" w:lineRule="auto"/>
              <w:ind w:left="360"/>
              <w:jc w:val="lowKashida"/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</w:p>
          <w:p w:rsidR="00F30FD4" w:rsidRPr="00F30FD4" w:rsidRDefault="0015124D" w:rsidP="00F30F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 w:hanging="283"/>
              <w:jc w:val="lowKashida"/>
              <w:rPr>
                <w:rFonts w:cs="B Nazanin" w:hint="cs"/>
                <w:b/>
                <w:bCs/>
                <w:sz w:val="24"/>
                <w:szCs w:val="24"/>
              </w:rPr>
            </w:pPr>
            <w:r w:rsidRPr="00F30FD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ررسی پيشرفت </w:t>
            </w:r>
            <w:r w:rsidR="00B66EB6" w:rsidRPr="00F30FD4">
              <w:rPr>
                <w:rFonts w:cs="B Nazanin" w:hint="cs"/>
                <w:b/>
                <w:bCs/>
                <w:sz w:val="24"/>
                <w:szCs w:val="24"/>
                <w:rtl/>
              </w:rPr>
              <w:t>قرارداد</w:t>
            </w:r>
            <w:r w:rsidRPr="00F30FD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بر طبق جدول زمان بندي</w:t>
            </w:r>
            <w:r w:rsidR="00B66EB6" w:rsidRPr="00F30FD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یا برنامه زمانی</w:t>
            </w:r>
            <w:r w:rsidRPr="00F30FD4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bookmarkStart w:id="0" w:name="_GoBack"/>
            <w:bookmarkEnd w:id="0"/>
          </w:p>
          <w:p w:rsidR="00F30FD4" w:rsidRPr="00F30FD4" w:rsidRDefault="00F30FD4" w:rsidP="00F30FD4">
            <w:pPr>
              <w:spacing w:after="0" w:line="240" w:lineRule="auto"/>
              <w:ind w:left="-82"/>
              <w:jc w:val="lowKashida"/>
              <w:rPr>
                <w:rFonts w:cs="B Nazanin" w:hint="cs"/>
                <w:b/>
                <w:bCs/>
                <w:sz w:val="24"/>
                <w:szCs w:val="24"/>
              </w:rPr>
            </w:pPr>
          </w:p>
          <w:p w:rsidR="0015124D" w:rsidRDefault="00F30FD4" w:rsidP="00B66EB6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5124D" w:rsidRPr="00A97EA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يا پيشرفت </w:t>
            </w:r>
            <w:r w:rsidR="00B66EB6">
              <w:rPr>
                <w:rFonts w:cs="B Nazanin" w:hint="cs"/>
                <w:b/>
                <w:bCs/>
                <w:sz w:val="24"/>
                <w:szCs w:val="24"/>
                <w:rtl/>
              </w:rPr>
              <w:t>قرارداد</w:t>
            </w:r>
            <w:r w:rsidR="0015124D" w:rsidRPr="00A97EA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مورد تائيد مي باشد؟ </w:t>
            </w:r>
            <w:r w:rsidR="0015124D">
              <w:rPr>
                <w:rFonts w:cs="B Nazanin" w:hint="cs"/>
                <w:b/>
                <w:bCs/>
                <w:sz w:val="24"/>
                <w:szCs w:val="24"/>
                <w:rtl/>
              </w:rPr>
              <w:t>شرح</w:t>
            </w:r>
            <w:r w:rsidR="0015124D" w:rsidRPr="00A97EA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هید.</w:t>
            </w:r>
          </w:p>
          <w:p w:rsidR="0015124D" w:rsidRDefault="0015124D" w:rsidP="0015124D">
            <w:pPr>
              <w:pStyle w:val="ListParagraph"/>
              <w:ind w:left="278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15124D" w:rsidRDefault="0015124D" w:rsidP="0015124D">
            <w:pPr>
              <w:pStyle w:val="ListParagraph"/>
              <w:ind w:left="278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5124D" w:rsidRPr="00A97EAD" w:rsidRDefault="0015124D" w:rsidP="0015124D">
            <w:pPr>
              <w:pStyle w:val="ListParagraph"/>
              <w:ind w:left="278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15124D" w:rsidRDefault="0015124D" w:rsidP="00B66EB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 w:rsidRPr="00B67F3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يا مجری </w:t>
            </w:r>
            <w:r w:rsidR="00B66EB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ه تعهدات خود که </w:t>
            </w:r>
            <w:r w:rsidRPr="00B67F3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وسط ناظ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قرارداد</w:t>
            </w:r>
            <w:r w:rsidR="00B66EB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B67F3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(در گزارش قبلی) </w:t>
            </w:r>
            <w:r w:rsidR="00B66EB6">
              <w:rPr>
                <w:rFonts w:cs="B Nazanin" w:hint="cs"/>
                <w:b/>
                <w:bCs/>
                <w:sz w:val="24"/>
                <w:szCs w:val="24"/>
                <w:rtl/>
              </w:rPr>
              <w:t>تاکید شده بود، عمل کرده است؟</w:t>
            </w:r>
            <w:r w:rsidRPr="00B67F3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15124D" w:rsidRDefault="0015124D" w:rsidP="0015124D">
            <w:pPr>
              <w:pStyle w:val="ListParagraph"/>
              <w:spacing w:after="0" w:line="240" w:lineRule="auto"/>
              <w:ind w:left="36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5124D" w:rsidRDefault="0015124D" w:rsidP="0015124D">
            <w:pPr>
              <w:pStyle w:val="ListParagraph"/>
              <w:spacing w:after="0" w:line="240" w:lineRule="auto"/>
              <w:ind w:left="36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5124D" w:rsidRDefault="0015124D" w:rsidP="0015124D">
            <w:pPr>
              <w:pStyle w:val="ListParagraph"/>
              <w:spacing w:after="0" w:line="240" w:lineRule="auto"/>
              <w:ind w:left="360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5124D" w:rsidRDefault="0015124D" w:rsidP="0015124D">
            <w:pPr>
              <w:pStyle w:val="ListParagraph"/>
              <w:spacing w:after="0" w:line="240" w:lineRule="auto"/>
              <w:ind w:left="36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15124D" w:rsidRPr="00B67F3E" w:rsidRDefault="0015124D" w:rsidP="0015124D">
            <w:pPr>
              <w:pStyle w:val="ListParagraph"/>
              <w:spacing w:after="0" w:line="240" w:lineRule="auto"/>
              <w:ind w:left="360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</w:p>
          <w:p w:rsidR="0015124D" w:rsidRPr="00B67F3E" w:rsidRDefault="0015124D" w:rsidP="0015124D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 w:rsidRPr="00B67F3E">
              <w:rPr>
                <w:rFonts w:cs="B Nazanin" w:hint="cs"/>
                <w:b/>
                <w:bCs/>
                <w:sz w:val="24"/>
                <w:szCs w:val="24"/>
                <w:rtl/>
              </w:rPr>
              <w:t>موارد عدم تطابق</w:t>
            </w:r>
            <w:r w:rsidR="00B66EB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با پیشرفت قرارداد</w:t>
            </w:r>
            <w:r w:rsidRPr="00B67F3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را مشخص نمائيد. </w:t>
            </w:r>
          </w:p>
          <w:p w:rsidR="0015124D" w:rsidRDefault="0015124D" w:rsidP="0015124D">
            <w:pPr>
              <w:ind w:left="-82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5124D" w:rsidRDefault="0096422E" w:rsidP="0015124D">
            <w:pPr>
              <w:ind w:left="-82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تعهدات مالی       </w:t>
            </w:r>
            <w:r>
              <w:rPr>
                <w:rFonts w:cs="B Nazanin" w:hint="cs"/>
                <w:b/>
                <w:bCs/>
                <w:sz w:val="24"/>
                <w:szCs w:val="24"/>
              </w:rPr>
              <w:sym w:font="Webdings" w:char="F063"/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تعهدات اجرایی  </w:t>
            </w:r>
          </w:p>
          <w:p w:rsidR="0015124D" w:rsidRPr="00015EE5" w:rsidRDefault="0015124D" w:rsidP="0015124D">
            <w:pPr>
              <w:ind w:left="-82"/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15124D" w:rsidRDefault="0015124D" w:rsidP="005F743C">
            <w:pPr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4-1 جهت اطلاع از </w:t>
            </w:r>
            <w:r w:rsidR="005F743C">
              <w:rPr>
                <w:rFonts w:cs="B Nazanin" w:hint="cs"/>
                <w:b/>
                <w:bCs/>
                <w:sz w:val="24"/>
                <w:szCs w:val="24"/>
                <w:rtl/>
              </w:rPr>
              <w:t>روند اجرای قراداد، بازدید حضوری/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ذاکره با </w:t>
            </w:r>
            <w:r w:rsidR="00B66EB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طرف قرارداد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نجام شده است؟</w:t>
            </w:r>
          </w:p>
          <w:p w:rsidR="00996CDC" w:rsidRDefault="00996CDC" w:rsidP="00AB38AC">
            <w:pPr>
              <w:jc w:val="lowKashida"/>
              <w:rPr>
                <w:rFonts w:cs="B Compset"/>
                <w:b/>
                <w:bCs/>
                <w:rtl/>
              </w:rPr>
            </w:pPr>
          </w:p>
        </w:tc>
      </w:tr>
    </w:tbl>
    <w:p w:rsidR="00F30FD4" w:rsidRDefault="00F30FD4" w:rsidP="00F30FD4">
      <w:pPr>
        <w:rPr>
          <w:rFonts w:cs="B Nazanin" w:hint="cs"/>
          <w:b/>
          <w:bCs/>
          <w:sz w:val="24"/>
          <w:szCs w:val="24"/>
          <w:rtl/>
        </w:rPr>
      </w:pPr>
    </w:p>
    <w:tbl>
      <w:tblPr>
        <w:tblpPr w:leftFromText="180" w:rightFromText="180" w:horzAnchor="margin" w:tblpXSpec="center" w:tblpY="1110"/>
        <w:bidiVisual/>
        <w:tblW w:w="10915" w:type="dxa"/>
        <w:tblInd w:w="-3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AB38AC" w:rsidTr="00F30FD4">
        <w:trPr>
          <w:trHeight w:val="438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FD4" w:rsidRPr="00F30FD4" w:rsidRDefault="00F30FD4" w:rsidP="00F30FD4">
            <w:pPr>
              <w:spacing w:line="240" w:lineRule="auto"/>
              <w:jc w:val="lowKashida"/>
              <w:rPr>
                <w:rFonts w:cs="B Nazanin" w:hint="cs"/>
                <w:b/>
                <w:bCs/>
                <w:sz w:val="4"/>
                <w:szCs w:val="4"/>
                <w:rtl/>
              </w:rPr>
            </w:pPr>
          </w:p>
          <w:p w:rsidR="00AB38AC" w:rsidRDefault="00F30FD4" w:rsidP="00F30FD4">
            <w:pPr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  <w:r w:rsidR="00AB38A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1 </w:t>
            </w:r>
            <w:r w:rsidR="00AB38AC"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>مطابق ب</w:t>
            </w:r>
            <w:r w:rsidR="00AB38AC">
              <w:rPr>
                <w:rFonts w:cs="B Nazanin" w:hint="cs"/>
                <w:b/>
                <w:bCs/>
                <w:sz w:val="24"/>
                <w:szCs w:val="24"/>
                <w:rtl/>
              </w:rPr>
              <w:t>ا</w:t>
            </w:r>
            <w:r w:rsidR="00AB38AC"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AB38AC">
              <w:rPr>
                <w:rFonts w:cs="B Nazanin" w:hint="cs"/>
                <w:b/>
                <w:bCs/>
                <w:sz w:val="24"/>
                <w:szCs w:val="24"/>
                <w:rtl/>
              </w:rPr>
              <w:t>زمان بندی</w:t>
            </w:r>
            <w:r w:rsidR="00AB38AC"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AB38AC">
              <w:rPr>
                <w:rFonts w:cs="B Nazanin" w:hint="cs"/>
                <w:b/>
                <w:bCs/>
                <w:sz w:val="24"/>
                <w:szCs w:val="24"/>
                <w:rtl/>
              </w:rPr>
              <w:t>قرارداد</w:t>
            </w:r>
            <w:r w:rsidR="00AB38AC"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، درصد پیشرفت </w:t>
            </w:r>
            <w:r w:rsidR="00AB38A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ل قراداد </w:t>
            </w:r>
            <w:r w:rsidR="00AB38AC"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ا چگونه ارزیابی می کنید؟ </w:t>
            </w:r>
          </w:p>
          <w:p w:rsidR="00AB38AC" w:rsidRDefault="00AB38AC" w:rsidP="00AB38AC">
            <w:pPr>
              <w:jc w:val="lowKashida"/>
              <w:rPr>
                <w:rFonts w:cs="B Nazanin" w:hint="cs"/>
                <w:b/>
                <w:bCs/>
                <w:sz w:val="24"/>
                <w:szCs w:val="24"/>
                <w:rtl/>
              </w:rPr>
            </w:pPr>
          </w:p>
          <w:p w:rsidR="00F30FD4" w:rsidRDefault="00F30FD4" w:rsidP="00AB38AC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AB38AC" w:rsidRDefault="00AB38AC" w:rsidP="00AB38AC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6-1 در صورت مطلوب نبودن روند پیشرفت قرارداد، پیشنهادتان چه در خصوص پیشبرد قراداد و یا متوقف نمودن آن چه می باشد؟</w:t>
            </w:r>
          </w:p>
          <w:p w:rsidR="00AB38AC" w:rsidRPr="00AB38AC" w:rsidRDefault="00AB38AC" w:rsidP="00AB38AC">
            <w:pPr>
              <w:rPr>
                <w:rFonts w:cs="B Compset"/>
                <w:rtl/>
              </w:rPr>
            </w:pPr>
          </w:p>
        </w:tc>
      </w:tr>
      <w:tr w:rsidR="00AB38AC" w:rsidTr="00F30FD4">
        <w:trPr>
          <w:trHeight w:val="3392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FD4" w:rsidRPr="00F30FD4" w:rsidRDefault="00F30FD4" w:rsidP="00F30FD4">
            <w:pPr>
              <w:jc w:val="lowKashida"/>
              <w:rPr>
                <w:rFonts w:cs="B Nazanin" w:hint="cs"/>
                <w:b/>
                <w:bCs/>
                <w:sz w:val="4"/>
                <w:szCs w:val="4"/>
                <w:rtl/>
              </w:rPr>
            </w:pPr>
          </w:p>
          <w:p w:rsidR="00AB38AC" w:rsidRPr="009848DD" w:rsidRDefault="00AB38AC" w:rsidP="00F30FD4">
            <w:pPr>
              <w:jc w:val="lowKashida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- ارزیابی و اعتبار سنجی ناظر قرارداد از دستاوردهای قرارداد چه می باشد؟</w:t>
            </w:r>
          </w:p>
          <w:p w:rsidR="00AB38AC" w:rsidRDefault="00AB38AC" w:rsidP="00AB38AC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AB38AC" w:rsidRPr="00AB38AC" w:rsidRDefault="00AB38AC" w:rsidP="00AB38AC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B38AC" w:rsidTr="00F30FD4">
        <w:trPr>
          <w:trHeight w:val="3384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FD4" w:rsidRPr="00F30FD4" w:rsidRDefault="00F30FD4" w:rsidP="00AB38AC">
            <w:pPr>
              <w:jc w:val="lowKashida"/>
              <w:rPr>
                <w:rFonts w:cs="B Nazanin" w:hint="cs"/>
                <w:b/>
                <w:bCs/>
                <w:sz w:val="2"/>
                <w:szCs w:val="2"/>
                <w:rtl/>
              </w:rPr>
            </w:pPr>
          </w:p>
          <w:p w:rsidR="00AB38AC" w:rsidRDefault="00AB38AC" w:rsidP="00AB38AC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3-</w:t>
            </w:r>
            <w:r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ظرات و پيشنهادات اصلاحي خود را راجع به گزارش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رفت قرارداد </w:t>
            </w:r>
            <w:r w:rsidRPr="009848DD">
              <w:rPr>
                <w:rFonts w:cs="B Nazanin" w:hint="cs"/>
                <w:b/>
                <w:bCs/>
                <w:sz w:val="24"/>
                <w:szCs w:val="24"/>
                <w:rtl/>
              </w:rPr>
              <w:t>بيان فرمائيد (در صورت نياز، صفحاتي را پيوست نمائيد)</w:t>
            </w:r>
          </w:p>
          <w:p w:rsidR="00AB38AC" w:rsidRDefault="00AB38AC" w:rsidP="00AB38AC">
            <w:pPr>
              <w:rPr>
                <w:rFonts w:cs="B Compset"/>
                <w:b/>
                <w:bCs/>
                <w:rtl/>
              </w:rPr>
            </w:pPr>
          </w:p>
        </w:tc>
      </w:tr>
      <w:tr w:rsidR="00AB38AC" w:rsidTr="00F30FD4">
        <w:trPr>
          <w:trHeight w:val="994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38AC" w:rsidRDefault="00AB38AC" w:rsidP="00AB38AC">
            <w:pPr>
              <w:spacing w:after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اظر</w:t>
            </w: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:rsidR="00AB38AC" w:rsidRDefault="00AB38AC" w:rsidP="00AB38AC">
            <w:pPr>
              <w:spacing w:after="0"/>
              <w:rPr>
                <w:rFonts w:cs="B Compset"/>
                <w:b/>
                <w:bCs/>
                <w:rtl/>
              </w:rPr>
            </w:pPr>
            <w:r w:rsidRPr="00015EE5">
              <w:rPr>
                <w:rFonts w:cs="B Nazanin" w:hint="cs"/>
                <w:b/>
                <w:bCs/>
                <w:sz w:val="24"/>
                <w:szCs w:val="24"/>
                <w:rtl/>
              </w:rPr>
              <w:t>امضاء:</w:t>
            </w:r>
          </w:p>
        </w:tc>
      </w:tr>
    </w:tbl>
    <w:tbl>
      <w:tblPr>
        <w:tblpPr w:leftFromText="180" w:rightFromText="180" w:vertAnchor="page" w:horzAnchor="margin" w:tblpXSpec="center" w:tblpY="526"/>
        <w:bidiVisual/>
        <w:tblW w:w="1091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729"/>
        <w:gridCol w:w="5784"/>
        <w:gridCol w:w="3402"/>
      </w:tblGrid>
      <w:tr w:rsidR="00F30FD4" w:rsidTr="00F30FD4">
        <w:trPr>
          <w:trHeight w:val="1790"/>
        </w:trPr>
        <w:tc>
          <w:tcPr>
            <w:tcW w:w="172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F30FD4" w:rsidRDefault="00F30FD4" w:rsidP="00F30FD4">
            <w:pPr>
              <w:jc w:val="center"/>
              <w:rPr>
                <w:rFonts w:cs="B Compset"/>
                <w:b/>
                <w:bCs/>
                <w:sz w:val="32"/>
                <w:szCs w:val="32"/>
              </w:rPr>
            </w:pPr>
            <w:r>
              <w:rPr>
                <w:rFonts w:cs="Nazanin"/>
                <w:noProof/>
              </w:rPr>
              <w:drawing>
                <wp:inline distT="0" distB="0" distL="0" distR="0" wp14:anchorId="07253575" wp14:editId="39808CF1">
                  <wp:extent cx="771525" cy="762000"/>
                  <wp:effectExtent l="0" t="0" r="9525" b="0"/>
                  <wp:docPr id="2" name="Picture 2" descr="nrcgeb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rcgeb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F30FD4" w:rsidRPr="00996CDC" w:rsidRDefault="00F30FD4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996CDC">
              <w:rPr>
                <w:rFonts w:cs="B Nazanin" w:hint="cs"/>
                <w:b/>
                <w:bCs/>
                <w:sz w:val="26"/>
                <w:szCs w:val="26"/>
                <w:rtl/>
              </w:rPr>
              <w:t>بسمه تعالی</w:t>
            </w:r>
          </w:p>
          <w:p w:rsidR="00F30FD4" w:rsidRDefault="00F30FD4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معاونت فناوری</w:t>
            </w:r>
          </w:p>
          <w:p w:rsidR="00F30FD4" w:rsidRPr="00996CDC" w:rsidRDefault="00F30FD4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دیریت </w:t>
            </w: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تجاری سازی، ارتباط با صنعت و کارآفرینی</w:t>
            </w:r>
          </w:p>
          <w:p w:rsidR="00F30FD4" w:rsidRPr="00996CDC" w:rsidRDefault="00F30FD4" w:rsidP="00F30FD4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 w:rsidRPr="00996CDC">
              <w:rPr>
                <w:rFonts w:cs="B Nazanin" w:hint="cs"/>
                <w:b/>
                <w:bCs/>
                <w:sz w:val="24"/>
                <w:szCs w:val="24"/>
                <w:rtl/>
              </w:rPr>
              <w:t>فرم نظارت بر پیشرفت قرارد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ا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F30FD4" w:rsidRPr="00AB38AC" w:rsidRDefault="00F30FD4" w:rsidP="00F30FD4">
            <w:pPr>
              <w:spacing w:after="0"/>
              <w:rPr>
                <w:rFonts w:cs="B Compset"/>
                <w:b/>
                <w:bCs/>
                <w:sz w:val="26"/>
                <w:szCs w:val="26"/>
              </w:rPr>
            </w:pPr>
            <w:r>
              <w:rPr>
                <w:rFonts w:cs="B Compset" w:hint="cs"/>
                <w:b/>
                <w:bCs/>
                <w:sz w:val="26"/>
                <w:szCs w:val="26"/>
                <w:rtl/>
              </w:rPr>
              <w:t>کد فرم</w:t>
            </w:r>
            <w:r w:rsidRPr="00996CDC">
              <w:rPr>
                <w:rFonts w:cs="B Compset" w:hint="cs"/>
                <w:b/>
                <w:bCs/>
                <w:sz w:val="26"/>
                <w:szCs w:val="26"/>
                <w:rtl/>
              </w:rPr>
              <w:t>:</w:t>
            </w:r>
            <w:r w:rsidRPr="00AB38AC">
              <w:rPr>
                <w:rFonts w:cs="B Compset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AB38AC">
              <w:rPr>
                <w:rFonts w:cs="B Compset"/>
                <w:b/>
                <w:bCs/>
                <w:sz w:val="32"/>
                <w:szCs w:val="32"/>
              </w:rPr>
              <w:t>OC-M-27</w:t>
            </w:r>
          </w:p>
          <w:p w:rsidR="00F30FD4" w:rsidRPr="00AB38AC" w:rsidRDefault="00F30FD4" w:rsidP="00F30FD4">
            <w:pPr>
              <w:rPr>
                <w:rFonts w:cs="B Compset"/>
                <w:b/>
                <w:bCs/>
                <w:sz w:val="26"/>
                <w:szCs w:val="26"/>
              </w:rPr>
            </w:pPr>
            <w:r w:rsidRPr="00AB38AC">
              <w:rPr>
                <w:rFonts w:cs="B Compset" w:hint="cs"/>
                <w:b/>
                <w:bCs/>
                <w:sz w:val="26"/>
                <w:szCs w:val="26"/>
                <w:rtl/>
              </w:rPr>
              <w:t xml:space="preserve">صفحه: </w:t>
            </w:r>
            <w:r>
              <w:rPr>
                <w:rFonts w:cs="B Compset" w:hint="cs"/>
                <w:b/>
                <w:bCs/>
                <w:sz w:val="26"/>
                <w:szCs w:val="26"/>
                <w:rtl/>
              </w:rPr>
              <w:t>2</w:t>
            </w:r>
          </w:p>
        </w:tc>
      </w:tr>
    </w:tbl>
    <w:p w:rsidR="00AB38AC" w:rsidRPr="00015EE5" w:rsidRDefault="00AB38AC" w:rsidP="00F30FD4">
      <w:pPr>
        <w:jc w:val="center"/>
        <w:rPr>
          <w:rFonts w:cs="B Nazanin"/>
          <w:b/>
          <w:bCs/>
          <w:sz w:val="24"/>
          <w:szCs w:val="24"/>
          <w:rtl/>
        </w:rPr>
      </w:pPr>
    </w:p>
    <w:sectPr w:rsidR="00AB38AC" w:rsidRPr="00015EE5" w:rsidSect="00F30FD4">
      <w:pgSz w:w="11906" w:h="16838"/>
      <w:pgMar w:top="1440" w:right="1558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7125" w:rsidRDefault="00977125" w:rsidP="005805C0">
      <w:pPr>
        <w:spacing w:after="0" w:line="240" w:lineRule="auto"/>
      </w:pPr>
      <w:r>
        <w:separator/>
      </w:r>
    </w:p>
  </w:endnote>
  <w:endnote w:type="continuationSeparator" w:id="0">
    <w:p w:rsidR="00977125" w:rsidRDefault="00977125" w:rsidP="00580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7125" w:rsidRDefault="00977125" w:rsidP="005805C0">
      <w:pPr>
        <w:spacing w:after="0" w:line="240" w:lineRule="auto"/>
      </w:pPr>
      <w:r>
        <w:separator/>
      </w:r>
    </w:p>
  </w:footnote>
  <w:footnote w:type="continuationSeparator" w:id="0">
    <w:p w:rsidR="00977125" w:rsidRDefault="00977125" w:rsidP="005805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032902"/>
    <w:multiLevelType w:val="multilevel"/>
    <w:tmpl w:val="EAE85A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2D8757DF"/>
    <w:multiLevelType w:val="hybridMultilevel"/>
    <w:tmpl w:val="177C7896"/>
    <w:lvl w:ilvl="0" w:tplc="BC50D1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6216A42"/>
    <w:multiLevelType w:val="hybridMultilevel"/>
    <w:tmpl w:val="BD4E008C"/>
    <w:lvl w:ilvl="0" w:tplc="CA06C88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2843FAE"/>
    <w:multiLevelType w:val="multilevel"/>
    <w:tmpl w:val="A05090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cs="B Lotus" w:hint="default"/>
        <w:sz w:val="26"/>
        <w:szCs w:val="26"/>
      </w:rPr>
    </w:lvl>
    <w:lvl w:ilvl="2">
      <w:start w:val="1"/>
      <w:numFmt w:val="decimal"/>
      <w:lvlText w:val="%1-%2.%3"/>
      <w:lvlJc w:val="left"/>
      <w:pPr>
        <w:ind w:left="556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74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5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7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948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866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144" w:hanging="1800"/>
      </w:pPr>
      <w:rPr>
        <w:rFonts w:hint="default"/>
      </w:rPr>
    </w:lvl>
  </w:abstractNum>
  <w:abstractNum w:abstractNumId="4">
    <w:nsid w:val="6B450298"/>
    <w:multiLevelType w:val="multilevel"/>
    <w:tmpl w:val="578AD1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cs="B Nazanin"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AJzI0MDM3MLI1MLcyUdpeDU4uLM/DyQAqNaAM2exh0sAAAA"/>
  </w:docVars>
  <w:rsids>
    <w:rsidRoot w:val="00936336"/>
    <w:rsid w:val="0001201E"/>
    <w:rsid w:val="00015EE5"/>
    <w:rsid w:val="000A00C8"/>
    <w:rsid w:val="000E6D25"/>
    <w:rsid w:val="0015124D"/>
    <w:rsid w:val="001B56A1"/>
    <w:rsid w:val="00320261"/>
    <w:rsid w:val="003528CB"/>
    <w:rsid w:val="00384F47"/>
    <w:rsid w:val="00443E74"/>
    <w:rsid w:val="00466313"/>
    <w:rsid w:val="00504EC7"/>
    <w:rsid w:val="0050784A"/>
    <w:rsid w:val="005608B8"/>
    <w:rsid w:val="005805C0"/>
    <w:rsid w:val="005B727D"/>
    <w:rsid w:val="005F743C"/>
    <w:rsid w:val="00621D12"/>
    <w:rsid w:val="00653E4F"/>
    <w:rsid w:val="00673B7C"/>
    <w:rsid w:val="007F7813"/>
    <w:rsid w:val="00846CEE"/>
    <w:rsid w:val="00860194"/>
    <w:rsid w:val="008D52DC"/>
    <w:rsid w:val="00936336"/>
    <w:rsid w:val="0096422E"/>
    <w:rsid w:val="00977125"/>
    <w:rsid w:val="009848DD"/>
    <w:rsid w:val="00996CDC"/>
    <w:rsid w:val="00A00C25"/>
    <w:rsid w:val="00A26E51"/>
    <w:rsid w:val="00A33349"/>
    <w:rsid w:val="00A4247F"/>
    <w:rsid w:val="00A71450"/>
    <w:rsid w:val="00A9324A"/>
    <w:rsid w:val="00A97EAD"/>
    <w:rsid w:val="00AB38AC"/>
    <w:rsid w:val="00B3317F"/>
    <w:rsid w:val="00B47EC9"/>
    <w:rsid w:val="00B66EB6"/>
    <w:rsid w:val="00B67F3E"/>
    <w:rsid w:val="00B81DA9"/>
    <w:rsid w:val="00BF4F8A"/>
    <w:rsid w:val="00C019AA"/>
    <w:rsid w:val="00C43C11"/>
    <w:rsid w:val="00C830FB"/>
    <w:rsid w:val="00CC65F0"/>
    <w:rsid w:val="00D27F9F"/>
    <w:rsid w:val="00D404AF"/>
    <w:rsid w:val="00DA55FF"/>
    <w:rsid w:val="00DC7B3C"/>
    <w:rsid w:val="00E00961"/>
    <w:rsid w:val="00E168F3"/>
    <w:rsid w:val="00E31943"/>
    <w:rsid w:val="00E615EF"/>
    <w:rsid w:val="00EF083C"/>
    <w:rsid w:val="00F30FD4"/>
    <w:rsid w:val="00F31367"/>
    <w:rsid w:val="00F52963"/>
    <w:rsid w:val="00F7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324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E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5C0"/>
  </w:style>
  <w:style w:type="paragraph" w:styleId="Footer">
    <w:name w:val="footer"/>
    <w:basedOn w:val="Normal"/>
    <w:link w:val="Foot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324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3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E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5C0"/>
  </w:style>
  <w:style w:type="paragraph" w:styleId="Footer">
    <w:name w:val="footer"/>
    <w:basedOn w:val="Normal"/>
    <w:link w:val="FooterChar"/>
    <w:uiPriority w:val="99"/>
    <w:unhideWhenUsed/>
    <w:rsid w:val="00580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32642C-6972-4D15-BB6A-E9619FE77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geb</Company>
  <LinksUpToDate>false</LinksUpToDate>
  <CharactersWithSpaces>1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imi</dc:creator>
  <cp:lastModifiedBy>JAVAD</cp:lastModifiedBy>
  <cp:revision>4</cp:revision>
  <dcterms:created xsi:type="dcterms:W3CDTF">2022-07-06T06:19:00Z</dcterms:created>
  <dcterms:modified xsi:type="dcterms:W3CDTF">2022-07-19T06:45:00Z</dcterms:modified>
</cp:coreProperties>
</file>